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77777777" w:rsidR="00D53FBB" w:rsidRPr="00EE40B8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2970495A" w14:textId="2CB94E89" w:rsidR="00EE40B8" w:rsidRDefault="00D53FBB" w:rsidP="001678E6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1678E6">
        <w:rPr>
          <w:rFonts w:asciiTheme="majorHAnsi" w:hAnsiTheme="majorHAnsi" w:cstheme="majorHAnsi"/>
          <w:sz w:val="24"/>
        </w:rPr>
        <w:t xml:space="preserve">Enrollment </w:t>
      </w:r>
      <w:r w:rsidR="00A1774A">
        <w:rPr>
          <w:rFonts w:asciiTheme="majorHAnsi" w:hAnsiTheme="majorHAnsi" w:cstheme="majorHAnsi"/>
          <w:sz w:val="24"/>
        </w:rPr>
        <w:t>October</w:t>
      </w:r>
      <w:bookmarkStart w:id="0" w:name="_GoBack"/>
      <w:bookmarkEnd w:id="0"/>
      <w:r w:rsidRPr="001678E6">
        <w:rPr>
          <w:rFonts w:asciiTheme="majorHAnsi" w:hAnsiTheme="majorHAnsi" w:cstheme="majorHAnsi"/>
          <w:sz w:val="24"/>
        </w:rPr>
        <w:t xml:space="preserve"> 20</w:t>
      </w:r>
      <w:r w:rsidR="00CC1B34">
        <w:rPr>
          <w:rFonts w:asciiTheme="majorHAnsi" w:hAnsiTheme="majorHAnsi" w:cstheme="majorHAnsi"/>
          <w:sz w:val="24"/>
        </w:rPr>
        <w:t>2</w:t>
      </w:r>
      <w:r w:rsidR="00CC1B34">
        <w:rPr>
          <w:rFonts w:asciiTheme="majorHAnsi" w:hAnsiTheme="majorHAnsi" w:cstheme="majorHAnsi" w:hint="eastAsia"/>
          <w:sz w:val="24"/>
        </w:rPr>
        <w:t>1</w:t>
      </w:r>
      <w:r w:rsidRPr="001678E6">
        <w:rPr>
          <w:rFonts w:asciiTheme="majorHAnsi" w:hAnsiTheme="majorHAnsi" w:cstheme="majorHAnsi"/>
          <w:sz w:val="28"/>
        </w:rPr>
        <w:t xml:space="preserve"> </w:t>
      </w:r>
      <w:r w:rsidRPr="001678E6">
        <w:rPr>
          <w:rFonts w:asciiTheme="majorHAnsi" w:hAnsiTheme="majorHAnsi" w:cstheme="majorHAnsi"/>
          <w:sz w:val="24"/>
        </w:rPr>
        <w:t>(</w:t>
      </w:r>
      <w:r w:rsidR="00FC0165">
        <w:rPr>
          <w:rFonts w:asciiTheme="majorHAnsi" w:hAnsiTheme="majorHAnsi" w:cstheme="majorHAnsi"/>
          <w:sz w:val="24"/>
        </w:rPr>
        <w:t>International</w:t>
      </w:r>
      <w:r w:rsidRPr="001678E6">
        <w:rPr>
          <w:rFonts w:asciiTheme="majorHAnsi" w:hAnsiTheme="majorHAnsi" w:cstheme="majorHAnsi"/>
          <w:sz w:val="24"/>
        </w:rPr>
        <w:t xml:space="preserve"> Course)</w:t>
      </w:r>
    </w:p>
    <w:p w14:paraId="53BAB7F1" w14:textId="77777777" w:rsidR="001678E6" w:rsidRPr="001678E6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77777777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327DB9" w14:textId="77777777" w:rsidR="00107828" w:rsidRDefault="00107828" w:rsidP="00FC0165">
      <w:r>
        <w:separator/>
      </w:r>
    </w:p>
  </w:endnote>
  <w:endnote w:type="continuationSeparator" w:id="0">
    <w:p w14:paraId="25FA6B70" w14:textId="77777777" w:rsidR="00107828" w:rsidRDefault="00107828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CBBBC" w14:textId="77777777" w:rsidR="00107828" w:rsidRDefault="00107828" w:rsidP="00FC0165">
      <w:r>
        <w:separator/>
      </w:r>
    </w:p>
  </w:footnote>
  <w:footnote w:type="continuationSeparator" w:id="0">
    <w:p w14:paraId="46F6FCB2" w14:textId="77777777" w:rsidR="00107828" w:rsidRDefault="00107828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07828"/>
    <w:rsid w:val="00150BE4"/>
    <w:rsid w:val="001678E6"/>
    <w:rsid w:val="00220601"/>
    <w:rsid w:val="00241A04"/>
    <w:rsid w:val="002C7154"/>
    <w:rsid w:val="003307D4"/>
    <w:rsid w:val="00374BE3"/>
    <w:rsid w:val="003C1138"/>
    <w:rsid w:val="00602156"/>
    <w:rsid w:val="006839FE"/>
    <w:rsid w:val="00704F3A"/>
    <w:rsid w:val="00787C26"/>
    <w:rsid w:val="009727D0"/>
    <w:rsid w:val="00A1774A"/>
    <w:rsid w:val="00B54E2D"/>
    <w:rsid w:val="00C55EA3"/>
    <w:rsid w:val="00CC1B34"/>
    <w:rsid w:val="00CC4601"/>
    <w:rsid w:val="00D53FBB"/>
    <w:rsid w:val="00DA6C85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10-19T05:43:00Z</dcterms:modified>
</cp:coreProperties>
</file>